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1.jpg" ContentType="image/jpeg"/>
  <Override PartName="/word/media/rId32.jpg" ContentType="image/jpeg"/>
  <Override PartName="/word/media/rId38.jpg" ContentType="image/jpeg"/>
  <Override PartName="/word/media/rId41.jpg" ContentType="image/jpeg"/>
  <Override PartName="/word/media/rId4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 end-to-end, com ênfase em métricas de robustez, segurança (incluindo red teaming e injeção de prompts)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Dessa forma,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2"/>
    <w:bookmarkStart w:id="58"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o desenvolvimento de um gerador automático de servidores MCP, um cliente de chat para gerenciamento de múltiplos servidores, e aplicações de teste para validação da abordagem.</w:t>
      </w:r>
    </w:p>
    <w:p>
      <w:pPr>
        <w:pStyle w:val="BodyText"/>
      </w:pPr>
      <w:r>
        <w:t xml:space="preserve">Os critérios de avaliação definidos incluem desempenho, segurança, facilidade de implementação, manutenibilidade e experiência do usuário. Para assegurar resultados objetivos e reproduzí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31"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3"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3"/>
    <w:bookmarkStart w:id="24"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4"/>
    <w:bookmarkStart w:id="29"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5"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5"/>
    <w:bookmarkStart w:id="26"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6"/>
    <w:bookmarkStart w:id="27"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7"/>
    <w:bookmarkStart w:id="28"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8"/>
    <w:bookmarkEnd w:id="29"/>
    <w:bookmarkStart w:id="30" w:name="ferramentas-específicas-de-integração"/>
    <w:p>
      <w:pPr>
        <w:pStyle w:val="Ttulo3"/>
      </w:pPr>
      <w:r>
        <w:t xml:space="preserve">2.1.4 FERRAMENTAS ESPECÍFICAS DE INTEGRAÇÃO</w:t>
      </w:r>
    </w:p>
    <w:p>
      <w:pPr>
        <w:pStyle w:val="FirstParagraph"/>
      </w:pPr>
      <w:r>
        <w:t xml:space="preserve">A pesquisa utiliza ferramentas específicas para a integração dos agentes conversacionais com soluções</w:t>
      </w:r>
      <w:r>
        <w:t xml:space="preserve"> </w:t>
      </w:r>
      <w:r>
        <w:rPr>
          <w:i/>
          <w:iCs/>
        </w:rPr>
        <w:t xml:space="preserve">web</w:t>
      </w:r>
      <w:r>
        <w:t xml:space="preserve"> </w:t>
      </w:r>
      <w:r>
        <w:t xml:space="preserve">através da abordagem OpenAPI-MCP:</w:t>
      </w:r>
    </w:p>
    <w:p>
      <w:pPr>
        <w:pStyle w:val="Compact"/>
        <w:numPr>
          <w:ilvl w:val="0"/>
          <w:numId w:val="1001"/>
        </w:numPr>
      </w:pPr>
      <w:r>
        <w:rPr>
          <w:b/>
          <w:bCs/>
        </w:rPr>
        <w:t xml:space="preserve">OpenAPI para Definição de Contratos de API:</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02"/>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0"/>
    <w:bookmarkEnd w:id="31"/>
    <w:bookmarkStart w:id="46"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simples e minimalista para avaliar a integração OpenAPI-MCP. Essa padronização viabiliza que os testes executados sob a integração sejam realizados de forma justa e objetiva, minimizando variáveis relacionadas à interface que poderiam interferir nos resultados finais.</w:t>
      </w:r>
    </w:p>
    <w:bookmarkStart w:id="37"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HTML e JavaScript. A interface foi projetada de forma minimalista, visando uma experiência consistente e objetiva, independentemente de qual abordagem que fosse utilizada para a integração.</w:t>
      </w:r>
    </w:p>
    <w:bookmarkStart w:id="35"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33" name="Picture"/>
            <a:graphic>
              <a:graphicData uri="http://schemas.openxmlformats.org/drawingml/2006/picture">
                <pic:pic>
                  <pic:nvPicPr>
                    <pic:cNvPr descr="images/chat/chat-interface.jpg" id="34" name="Picture"/>
                    <pic:cNvPicPr>
                      <a:picLocks noChangeArrowheads="1" noChangeAspect="1"/>
                    </pic:cNvPicPr>
                  </pic:nvPicPr>
                  <pic:blipFill>
                    <a:blip r:embed="rId32"/>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5"/>
    <w:bookmarkStart w:id="36"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6"/>
    <w:bookmarkEnd w:id="37"/>
    <w:bookmarkStart w:id="44"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39" name="Picture"/>
            <a:graphic>
              <a:graphicData uri="http://schemas.openxmlformats.org/drawingml/2006/picture">
                <pic:pic>
                  <pic:nvPicPr>
                    <pic:cNvPr descr="images/metodos/system-architecture.jpg" id="40" name="Picture"/>
                    <pic:cNvPicPr>
                      <a:picLocks noChangeArrowheads="1" noChangeAspect="1"/>
                    </pic:cNvPicPr>
                  </pic:nvPicPr>
                  <pic:blipFill>
                    <a:blip r:embed="rId38"/>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2" name="Picture"/>
            <a:graphic>
              <a:graphicData uri="http://schemas.openxmlformats.org/drawingml/2006/picture">
                <pic:pic>
                  <pic:nvPicPr>
                    <pic:cNvPr descr="images/metodos/workflow-integration.jpg" id="43" name="Picture"/>
                    <pic:cNvPicPr>
                      <a:picLocks noChangeArrowheads="1" noChangeAspect="1"/>
                    </pic:cNvPicPr>
                  </pic:nvPicPr>
                  <pic:blipFill>
                    <a:blip r:embed="rId41"/>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4"/>
    <w:bookmarkStart w:id="45"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5"/>
    <w:bookmarkEnd w:id="46"/>
    <w:bookmarkStart w:id="57"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50" w:name="Xcb3e1bda33270a61e33f8225f703da115ad2a1a"/>
    <w:p>
      <w:pPr>
        <w:pStyle w:val="Ttulo3"/>
      </w:pPr>
      <w:r>
        <w:t xml:space="preserve">3.1 Gerador Automático de Servidores MCP (mcp-openapi-server)</w:t>
      </w:r>
    </w:p>
    <w:p>
      <w:pPr>
        <w:pStyle w:val="FirstParagraph"/>
      </w:pPr>
      <w:r>
        <w:t xml:space="preserve">O desenvolvimento do gerador automático representa o núcleo da inovação proposta, resolvendo o problema fundamental da necessidade de desenvolvimento manual de integrações personalizadas para cada API externa. A arquitetura foi concebida em três camadas distintas e interconectadas: a camada de análise OpenAPI, responsável pelo</w:t>
      </w:r>
      <w:r>
        <w:t xml:space="preserve"> </w:t>
      </w:r>
      <w:r>
        <w:rPr>
          <w:i/>
          <w:iCs/>
        </w:rPr>
        <w:t xml:space="preserve">parsing</w:t>
      </w:r>
      <w:r>
        <w:t xml:space="preserve"> </w:t>
      </w:r>
      <w:r>
        <w:t xml:space="preserve">e validação de especificações OpenAPI 3.0+, extração de metadados de endpoints e validação de schemas; a camada de mapeamento MCP, que realiza a conversão inteligente de operações OpenAPI para ferramentas MCP, incluindo mapeamento automático de tipos de dados e geração de documentação; e a camada de geração de código, que produz servidores MCP completos em TypeScript com implementação robusta de validação de entrada e tratamento de erros.</w:t>
      </w:r>
    </w:p>
    <w:p>
      <w:pPr>
        <w:pStyle w:val="BodyText"/>
      </w:pPr>
      <w:r>
        <w:t xml:space="preserve">O processo de geração segue um fluxo estruturado que demonstra a automação completa da integração. Inicialmente, o gerador carrega e valida arquivos OpenAPI em formatos JSON, verificando rigorosamente a conformidade com as especificações OpenAPI 3.0+. Em seguida, cada endpoint é sistematicamente analisado para extrair informações cruciais sobre operações HTTP, parâmetros, schemas de entrada e saída, além dos requisitos específicos de autenticação. O mapeamento para MCP converte essas operações em ferramentas utilizáveis pelos modelos de linguagem, com mapeamento automático de tipos de dados e geração de descrições baseadas na documentação original. Finalmente, é gerado um servidor MCP completo e funcional, incluindo validação robusta de entrada, tratamento abrangente de erros e implementação de proxy para as APIs originais.</w:t>
      </w:r>
    </w:p>
    <w:p>
      <w:pPr>
        <w:pStyle w:val="CaptionedFigure"/>
      </w:pPr>
      <w:r>
        <w:drawing>
          <wp:inline>
            <wp:extent cx="5753100" cy="4610172"/>
            <wp:effectExtent b="0" l="0" r="0" t="0"/>
            <wp:docPr descr="Arquitetura do Gerador Automático de Servidores MCP" title="" id="48" name="Picture"/>
            <a:graphic>
              <a:graphicData uri="http://schemas.openxmlformats.org/drawingml/2006/picture">
                <pic:pic>
                  <pic:nvPicPr>
                    <pic:cNvPr descr="images/openapi-mcp/mcp-server-generator-arch.jpg" id="49" name="Picture"/>
                    <pic:cNvPicPr>
                      <a:picLocks noChangeArrowheads="1" noChangeAspect="1"/>
                    </pic:cNvPicPr>
                  </pic:nvPicPr>
                  <pic:blipFill>
                    <a:blip r:embed="rId47"/>
                    <a:stretch>
                      <a:fillRect/>
                    </a:stretch>
                  </pic:blipFill>
                  <pic:spPr bwMode="auto">
                    <a:xfrm>
                      <a:off x="0" y="0"/>
                      <a:ext cx="5753100" cy="4610172"/>
                    </a:xfrm>
                    <a:prstGeom prst="rect">
                      <a:avLst/>
                    </a:prstGeom>
                    <a:noFill/>
                    <a:ln w="9525">
                      <a:noFill/>
                      <a:headEnd/>
                      <a:tailEnd/>
                    </a:ln>
                  </pic:spPr>
                </pic:pic>
              </a:graphicData>
            </a:graphic>
          </wp:inline>
        </w:drawing>
      </w:r>
    </w:p>
    <w:p>
      <w:pPr>
        <w:pStyle w:val="ImageCaption"/>
      </w:pPr>
      <w:r>
        <w:t xml:space="preserve">Arquitetura do Gerador Automático de Servidores MCP</w:t>
      </w:r>
    </w:p>
    <w:p>
      <w:pPr>
        <w:pStyle w:val="BodyText"/>
      </w:pPr>
      <w:r>
        <w:t xml:space="preserve">As funcionalidades implementadas no gerador refletem a necessidade de atender cenários complexos de integração empresarial. O suporte a múltiplas APIs permite que um único servidor MCP exponha ferramentas de diferentes sistemas simultaneamente, promovendo a integração holística de ecossistemas corporativos. A validação automática baseada em schemas OpenAPI garante a integridade dos dados em tempo de execução, enquanto o tratamento sofisticado de autenticação suporta diferentes métodos como API Key, Bearer Token e OAuth, essenciais para ambientes corporativos seguros. O sistema de gestão de erros implementa mapeamento inteligente para códigos de status HTTP apropriados, e o logging integrado fornece capacidades de auditoria e debugging fundamentais para ambientes de produção.</w:t>
      </w:r>
    </w:p>
    <w:bookmarkEnd w:id="50"/>
    <w:bookmarkStart w:id="54" w:name="cliente-de-chat-multi-servidor-mcp"/>
    <w:p>
      <w:pPr>
        <w:pStyle w:val="Ttulo3"/>
      </w:pPr>
      <w:r>
        <w:t xml:space="preserve">3.2 Cliente de Chat Multi-Servidor MCP</w:t>
      </w:r>
    </w:p>
    <w:p>
      <w:pPr>
        <w:pStyle w:val="FirstParagraph"/>
      </w:pPr>
      <w:r>
        <w:t xml:space="preserve">O cliente de chat foi desenvolvido como uma demonstração prática e ferramenta de validação da capacidade de gerenciamento simultâneo de múltiplos servidores MCP, representando um avanço significativo na orquestração de agentes conversacionais com sistemas distribuídos. A arquitetura baseada em aplicação web combina um frontend minimalista desenvolvido em HTML e JavaScript com um backend robusto implementado em Node.js utilizando Express.js. O frontend concentra-se em uma interface de chat responsiva e intuitiva, com exibição clara do histórico de conversas, campo de entrada para comandos do usuário e indicadores visuais de status das operações. O backend implementa um servidor Express.js sofisticado para gerenciamento de requisições, um cliente MCP especializado para comunicação com múltiplos servidores, integração nativa com LLMs via OpenAI API, e um sistema abrangente de gerenciamento de sessões e contexto de conversa.</w:t>
      </w:r>
    </w:p>
    <w:p>
      <w:pPr>
        <w:pStyle w:val="BodyText"/>
      </w:pPr>
      <w:r>
        <w:t xml:space="preserve">O gerenciamento de múltiplos servidores MCP representa uma contribuição técnica significativa, implementando um sistema sofisticado de coordenação que vai além da simples conexão pontual. O pool de conexões mantém conexões ativas e monitoradas com todos os servidores MCP configurados, garantindo disponibilidade e performance. O sistema de descoberta de ferramentas cataloga automaticamente as capacidades disponíveis em cada servidor, criando um inventário dinâmico e atualizado das funcionalidades acessíveis. O roteamento inteligente analisa a intenção do usuário e determina qual servidor utilizar baseado nas ferramentas disponíveis e na natureza da solicitação, otimizando tanto a precisão quanto a eficiência. A agregação de resultados permite combinar informações de múltiplos servidores quando necessário, habilitando consultas complexas que abrangem diferentes sistemas.</w:t>
      </w:r>
    </w:p>
    <w:p>
      <w:pPr>
        <w:pStyle w:val="CaptionedFigure"/>
      </w:pPr>
      <w:r>
        <w:drawing>
          <wp:inline>
            <wp:extent cx="5753100" cy="4543058"/>
            <wp:effectExtent b="0" l="0" r="0" t="0"/>
            <wp:docPr descr="Arquitetura do Cliente de Chat Multi-Servidor MCP" title="" id="52" name="Picture"/>
            <a:graphic>
              <a:graphicData uri="http://schemas.openxmlformats.org/drawingml/2006/picture">
                <pic:pic>
                  <pic:nvPicPr>
                    <pic:cNvPr descr="images/chat/chat-arch.jpg" id="53" name="Picture"/>
                    <pic:cNvPicPr>
                      <a:picLocks noChangeArrowheads="1" noChangeAspect="1"/>
                    </pic:cNvPicPr>
                  </pic:nvPicPr>
                  <pic:blipFill>
                    <a:blip r:embed="rId51"/>
                    <a:stretch>
                      <a:fillRect/>
                    </a:stretch>
                  </pic:blipFill>
                  <pic:spPr bwMode="auto">
                    <a:xfrm>
                      <a:off x="0" y="0"/>
                      <a:ext cx="5753100" cy="4543058"/>
                    </a:xfrm>
                    <a:prstGeom prst="rect">
                      <a:avLst/>
                    </a:prstGeom>
                    <a:noFill/>
                    <a:ln w="9525">
                      <a:noFill/>
                      <a:headEnd/>
                      <a:tailEnd/>
                    </a:ln>
                  </pic:spPr>
                </pic:pic>
              </a:graphicData>
            </a:graphic>
          </wp:inline>
        </w:drawing>
      </w:r>
    </w:p>
    <w:p>
      <w:pPr>
        <w:pStyle w:val="ImageCaption"/>
      </w:pPr>
      <w:r>
        <w:t xml:space="preserve">Arquitetura do Cliente de Chat Multi-Servidor MCP</w:t>
      </w:r>
    </w:p>
    <w:p>
      <w:pPr>
        <w:pStyle w:val="BodyText"/>
      </w:pPr>
      <w:r>
        <w:t xml:space="preserve">A integração com modelos de linguagem de grande escala utiliza a funcionalidade de function calling da OpenAI como ponte entre a compreensão de linguagem natural e a execução de ferramentas específicas. As ferramentas MCP são automaticamente convertidas para o formato de funções da OpenAI, mantendo metadados e documentação originais. O sistema de gestão de contexto preserva o histórico completo da conversa, incluindo registros detalhados de chamadas de ferramentas, permitindo referências contextuais e aprendizado adaptativo. O tratamento de respostas processa resultados de ferramentas e os integra de forma fluida na conversa natural, mantendo a experiência conversacional enquanto executa operações técnicas complexas nos bastidores.</w:t>
      </w:r>
    </w:p>
    <w:bookmarkEnd w:id="54"/>
    <w:bookmarkStart w:id="55" w:name="aplicações-de-teste-para-validação"/>
    <w:p>
      <w:pPr>
        <w:pStyle w:val="Ttulo3"/>
      </w:pPr>
      <w:r>
        <w:t xml:space="preserve">3.3 Aplicações de Teste para Validação</w:t>
      </w:r>
    </w:p>
    <w:p>
      <w:pPr>
        <w:pStyle w:val="FirstParagraph"/>
      </w:pPr>
      <w:r>
        <w:t xml:space="preserve">Para garantir uma validação científica rigorosa da abordagem proposta, foram desenvolvidas duas aplicações de teste que simulam cenários empresariais realistas, expondo APIs RESTful completamente documentadas com especificações OpenAPI. A escolha de domínios distintos - gerenciamento de equipamentos industriais e gestão de recursos humanos - foi deliberada para demonstrar a versatilidade da solução em diferentes contextos de negócio e validar a capacidade de integração com sistemas heterogêneos. Essas aplicações funcionam como ambientes controlados que permitem testes reproduzíveis e comparações objetivas, fundamentais para a avaliação científica da eficácia da integração OpenAPI-MCP.</w:t>
      </w:r>
    </w:p>
    <w:p>
      <w:pPr>
        <w:pStyle w:val="BodyText"/>
      </w:pPr>
      <w:r>
        <w:t xml:space="preserve">O sistema de gerenciamento de equipamentos simula um ambiente industrial típico, implementando operações CRUD completas com modelo de dados que engloba propriedades essenciais como nome, tipo, descrição e URLs de imagens. Paralelamente, o sistema de gerenciamento de profissionais implementa funcionalidades de recursos humanos, incluindo CRUD completo para dados pessoais e profissionais, suporte a estruturas hierárquicas organizacionais e relacionamentos com equipamentos. Ambas as aplicações geram automaticamente especificações OpenAPI completas e precisas, incluindo schemas detalhados de todos os modelos de dados, documentação abrangente de endpoints com exemplos práticos, e especificação clara de métodos de autenticação, garantindo que a integração seja testada com cenários que refletem fielmente as complexidades encontradas em ambientes corporativos reais.</w:t>
      </w:r>
    </w:p>
    <w:bookmarkEnd w:id="55"/>
    <w:bookmarkStart w:id="56" w:name="Xa7a1541cdbff6378a47b3b43ee9c36527e28741"/>
    <w:p>
      <w:pPr>
        <w:pStyle w:val="Ttulo3"/>
      </w:pPr>
      <w:r>
        <w:t xml:space="preserve">3.4 Suíte de Testes Automatizados e Validação</w:t>
      </w:r>
    </w:p>
    <w:p>
      <w:pPr>
        <w:pStyle w:val="FirstParagraph"/>
      </w:pPr>
      <w:r>
        <w:t xml:space="preserve">A validação científica da solução é suportada por uma suíte abrangente de testes automatizados implementados com Playwright, estruturada para abordar múltiplas dimensões críticas: funcionalidade, segurança e performance. Os testes de funcionalidade validam sistematicamente operações CRUD via comandos em linguagem natural e coordenação entre múltiplos servidores MCP, enquanto os testes de segurança implementam uma abordagem de red teaming com tentativas sistemáticas de injeção maliciosa de prompts e verificação de controles de acesso. Os testes de performance medem objetivamente latências de resposta, capacidade de processamento simultâneo e consumo de recursos computacionais, garantindo uma avaliação objetiva, reproduzível e comparável.</w:t>
      </w:r>
    </w:p>
    <w:p>
      <w:pPr>
        <w:pStyle w:val="BodyText"/>
      </w:pPr>
      <w:r>
        <w:t xml:space="preserve">Esta implementação estabelece uma metodologia de avaliação que pode ser replicada por pesquisadores futuros, com coleta automatizada de métricas que garante consistência e precisão nos dados. O resultado é uma base empírica sólida que suporta tanto a validação científica imediata quanto a evolução futura da abordagem proposta, contribuindo para o avanço do conhecimento na área de integração de agentes conversacionais em sistemas empresariais complexos.</w:t>
      </w:r>
    </w:p>
    <w:bookmarkEnd w:id="56"/>
    <w:bookmarkEnd w:id="57"/>
    <w:bookmarkEnd w:id="58"/>
    <w:bookmarkStart w:id="65" w:name="resultados-e-discussões"/>
    <w:p>
      <w:pPr>
        <w:pStyle w:val="Ttulo1"/>
      </w:pPr>
      <w:r>
        <w:t xml:space="preserve">4 RESULTADOS E DISCUSSÕES</w:t>
      </w:r>
    </w:p>
    <w:p>
      <w:pPr>
        <w:pStyle w:val="FirstParagraph"/>
      </w:pPr>
      <w:r>
        <w:t xml:space="preserve">A implementação da solução OpenAPI-MCP foi submetida a uma avaliação abrangente que demonstrou tanto a viabilidade técnica quanto a eficácia prática da abordagem proposta. Os resultados obtidos através da prova de conceito desenvolvida revelam aspectos importantes sobre a integração de agentes conversacionais em sistemas web, oferecendo insights valiosos para a área de interação humano-computador e integração de sistemas baseados em IA.</w:t>
      </w:r>
    </w:p>
    <w:bookmarkStart w:id="59" w:name="X6094d08f0a88892352f3ec381e26f9cdfd6fe60"/>
    <w:p>
      <w:pPr>
        <w:pStyle w:val="Ttulo2"/>
      </w:pPr>
      <w:r>
        <w:t xml:space="preserve">4.1 Viabilidade da Geração Automática de Servidores MCP</w:t>
      </w:r>
    </w:p>
    <w:p>
      <w:pPr>
        <w:pStyle w:val="FirstParagraph"/>
      </w:pPr>
      <w:r>
        <w:t xml:space="preserve">O componente central da solução, o gerador automático de servidores MCP a partir de especificações OpenAPI, demonstrou alta eficácia na conversão de contratos de API em ferramentas utilizáveis por modelos de linguagem. A análise da implementação revelou que o sistema consegue processar com sucesso especificações OpenAPI 3.0+ complexas, realizando mapeamento automático de tipos de dados primitivos e complexos com preservação integral dos metadados originais, incluindo documentação e exemplos.</w:t>
      </w:r>
    </w:p>
    <w:p>
      <w:pPr>
        <w:pStyle w:val="BodyText"/>
      </w:pPr>
      <w:r>
        <w:t xml:space="preserve">Um aspecto fundamental desta implementação é que ela elimina completamente a necessidade de desenvolvimento manual de funções personalizadas para cada sistema que precisa ser integrado com agentes conversacionais. Antes desta abordagem, desenvolvedores eram obrigados a codificar manualmente cada função individual que permitisse aos LLMs acessar sistemas externos, processo que tipicamente demandava semanas ou meses de desenvolvimento customizado para cada nova integração. A solução desenvolvida substitui esse ciclo de desenvolvimento recorrente por uma configuração automatizada, convertendo especificações OpenAPI existentes diretamente em ferramentas utilizáveis pelos modelos de linguagem, representando uma transformação paradigmática na forma como agentes conversacionais são integrados a ecossistemas corporativos.</w:t>
      </w:r>
    </w:p>
    <w:p>
      <w:pPr>
        <w:pStyle w:val="BodyText"/>
      </w:pPr>
      <w:r>
        <w:t xml:space="preserve">A conversão automática abrangeu todos os métodos HTTP fundamentais (GET, POST, PUT, DELETE e PATCH), demonstrando cobertura completa para operações CRUD típicas de APIs REST. Particularmente relevante foi a capacidade do sistema de manter a integridade semântica durante a conversão, onde descrições de endpoints OpenAPI foram automaticamente transformadas em descrições de ferramentas MCP compreensíveis pelos modelos de linguagem, preservando contexto essencial para a interpretação correta das funcionalidades disponíveis.</w:t>
      </w:r>
    </w:p>
    <w:p>
      <w:pPr>
        <w:pStyle w:val="BodyText"/>
      </w:pPr>
      <w:r>
        <w:t xml:space="preserve">O tratamento de autenticação revelou-se robusto, com implementação bem-sucedida de múltiplos esquemas incluindo API Key, Bearer Token e OAuth. Esta versatilidade é crucial para ambientes corporativos onde diferentes sistemas podem empregar métodos de autenticação distintos. A validação automática baseada em schemas OpenAPI garantiu consistência na verificação de entrada, eliminando uma fonte significativa de erros de integração que tradicionalmente requer validação manual extensiva.</w:t>
      </w:r>
    </w:p>
    <w:bookmarkEnd w:id="59"/>
    <w:bookmarkStart w:id="60" w:name="Xa896acc197d080c1a050ed4b588f06c85e0d28f"/>
    <w:p>
      <w:pPr>
        <w:pStyle w:val="Ttulo2"/>
      </w:pPr>
      <w:r>
        <w:t xml:space="preserve">4.2 Desempenho e Escalabilidade do Sistema Multi-Servidor</w:t>
      </w:r>
    </w:p>
    <w:p>
      <w:pPr>
        <w:pStyle w:val="FirstParagraph"/>
      </w:pPr>
      <w:r>
        <w:t xml:space="preserve">A avaliação de performance do cliente de chat multi-servidor revelou características promissoras para aplicação em ambientes corporativos. O sistema demonstrou capacidade de gerenciar múltiplos servidores MCP simultaneamente com overhead mínimo, mantendo latências aceitáveis mesmo em cenários de coordenação entre diferentes sistemas. A implementação do pool de conexões e do sistema de descoberta automática de ferramentas provou-se eficiente, permitindo roteamento inteligente de solicitações baseado na análise da intenção do usuário.</w:t>
      </w:r>
    </w:p>
    <w:p>
      <w:pPr>
        <w:pStyle w:val="BodyText"/>
      </w:pPr>
      <w:r>
        <w:t xml:space="preserve">Os testes de carga revelaram que o sistema mantém performance estável com múltiplos servidores conectados, apresentando crescimento linear no consumo de recursos conforme o número de servidores aumenta. Esta característica é fundamental para a escalabilidade em ambientes empresariais onde dezenas de sistemas podem precisar ser integrados através de uma única interface conversacional. O overhead introduzido pelo protocolo MCP mostrou-se negligível comparado aos benefícios de padronização e flexibilidade obtidos.</w:t>
      </w:r>
    </w:p>
    <w:p>
      <w:pPr>
        <w:pStyle w:val="BodyText"/>
      </w:pPr>
      <w:r>
        <w:t xml:space="preserve">A capacidade de processamento simultâneo demonstrou-se adequada para cenários de uso corporativo, com o sistema conseguindo manter responsividade mesmo durante picos de utilização. O mecanismo de agregação de resultados permitiu a execução de consultas complexas que abrangem múltiplos sistemas, uma funcionalidade essencial para operações que requerem correlação de dados entre diferentes domínios de negócio.</w:t>
      </w:r>
    </w:p>
    <w:bookmarkEnd w:id="60"/>
    <w:bookmarkStart w:id="61" w:name="Xbb44e2194780ab7edf7d053becebd3a9be3f315"/>
    <w:p>
      <w:pPr>
        <w:pStyle w:val="Ttulo2"/>
      </w:pPr>
      <w:r>
        <w:t xml:space="preserve">4.3 Eficácia da Integração com Modelos de Linguagem</w:t>
      </w:r>
    </w:p>
    <w:p>
      <w:pPr>
        <w:pStyle w:val="FirstParagraph"/>
      </w:pPr>
      <w:r>
        <w:t xml:space="preserve">A integração entre os servidores MCP gerados e os modelos de linguagem de grande escala demonstrou eficácia significativa na interpretação de intenções do usuário e na execução de operações correspondentes. O sistema de function calling da OpenAI provou-se uma ponte eficaz entre a compreensão de linguagem natural e a execução de ferramentas específicas, com o modelo demonstrando capacidade consistente de selecionar ferramentas apropriadas baseado no contexto da conversa.</w:t>
      </w:r>
    </w:p>
    <w:p>
      <w:pPr>
        <w:pStyle w:val="BodyText"/>
      </w:pPr>
      <w:r>
        <w:t xml:space="preserve">A gestão de contexto revelou-se um ponto forte da implementação, com o sistema mantendo eficazmente o histórico de conversas extensas, incluindo registros detalhados de chamadas de ferramentas executadas. Esta capacidade permite referências contextuais sofisticadas e facilita conversas naturais onde o usuário pode referenciar resultados anteriores ou refinar solicitações baseadas em respostas prévias. A preservação do contexto também habilita cenários de uso mais complexos onde múltiplas operações relacionadas são executadas em sequência.</w:t>
      </w:r>
    </w:p>
    <w:p>
      <w:pPr>
        <w:pStyle w:val="BodyText"/>
      </w:pPr>
      <w:r>
        <w:t xml:space="preserve">A qualidade das respostas geradas pelo sistema demonstrou consistência notável, com o modelo conseguindo integrar resultados de ferramentas de forma fluida na conversa natural. A capacidade de processar e interpretar dados estruturados retornados pelas APIs e apresentá-los em formato compreensível ao usuário final revelou-se particularmente valiosa para democratizar o acesso a sistemas técnicos complexos.</w:t>
      </w:r>
    </w:p>
    <w:bookmarkEnd w:id="61"/>
    <w:bookmarkStart w:id="62" w:name="robustez-e-segurança-da-implementação"/>
    <w:p>
      <w:pPr>
        <w:pStyle w:val="Ttulo2"/>
      </w:pPr>
      <w:r>
        <w:t xml:space="preserve">4.4 Robustez e Segurança da Implementação</w:t>
      </w:r>
    </w:p>
    <w:p>
      <w:pPr>
        <w:pStyle w:val="FirstParagraph"/>
      </w:pPr>
      <w:r>
        <w:t xml:space="preserve">A avaliação de segurança, conduzida através de técnicas de red teaming e testes automatizados de adversário, revelou uma implementação com proteções adequadas contra vetores de ataque comuns. O sistema demonstrou resistência significativa a tentativas de injeção de prompt, com mecanismos de validação em múltiplas camadas que detectam e bloqueiam tentativas maliciosas de manipulação do comportamento do modelo.</w:t>
      </w:r>
    </w:p>
    <w:p>
      <w:pPr>
        <w:pStyle w:val="BodyText"/>
      </w:pPr>
      <w:r>
        <w:t xml:space="preserve">A implementação de validação de entrada baseada em schemas OpenAPI provou-se eficaz contra entradas mal-formadas, proporcionando uma primeira linha de defesa importante contra ataques de injeção. O sistema de logging integrado fornece capacidades essenciais de auditoria, registrando todas as operações e tentativas de acesso, fundamental para ambientes corporativos que requerem rastreabilidade completa das interações com sistemas críticos.</w:t>
      </w:r>
    </w:p>
    <w:p>
      <w:pPr>
        <w:pStyle w:val="BodyText"/>
      </w:pPr>
      <w:r>
        <w:t xml:space="preserve">O tratamento de erros demonstrou robustez adequada, com o sistema conseguindo recuperar-se graciosamente de falhas parciais e manter funcionalidade básica mesmo quando alguns servidores MCP tornam-se indisponíveis. Esta característica é crucial para ambientes de produção onde a disponibilidade parcial é preferível à falha completa do sistema. O mapeamento inteligente de códigos de status HTTP para respostas compreensíveis ao usuário facilita o debugging e melhora a experiência geral de uso.</w:t>
      </w:r>
    </w:p>
    <w:bookmarkEnd w:id="62"/>
    <w:bookmarkStart w:id="63" w:name="experiência-do-usuário-e-usabilidade"/>
    <w:p>
      <w:pPr>
        <w:pStyle w:val="Ttulo2"/>
      </w:pPr>
      <w:r>
        <w:t xml:space="preserve">4.5 Experiência do Usuário e Usabilidade</w:t>
      </w:r>
    </w:p>
    <w:p>
      <w:pPr>
        <w:pStyle w:val="FirstParagraph"/>
      </w:pPr>
      <w:r>
        <w:t xml:space="preserve">A avaliação da experiência do usuário, facilitada pela interface minimalista desenvolvida para os testes, revelou melhorias significativas na acessibilidade e facilidade de uso comparado a interfaces tradicionais de sistemas técnicos. A capacidade de realizar operações complexas através de comandos em linguagem natural reduziu substancialmente a curva de aprendizado necessária para interagir com os sistemas integrados.</w:t>
      </w:r>
    </w:p>
    <w:p>
      <w:pPr>
        <w:pStyle w:val="BodyText"/>
      </w:pPr>
      <w:r>
        <w:t xml:space="preserve">A simplicidade da interface conversacional demonstrou-se particularmente valiosa para usuários que não possuem conhecimento técnico profundo sobre os sistemas subjacentes. A eliminação da necessidade de compreender estruturas de dados complexas, endpoints específicos ou formatos de requisição representa um avanço significativo na democratização do acesso a funcionalidades técnicas especializadas.</w:t>
      </w:r>
    </w:p>
    <w:p>
      <w:pPr>
        <w:pStyle w:val="BodyText"/>
      </w:pPr>
      <w:r>
        <w:t xml:space="preserve">Os testes de usabilidade indicaram alto nível de satisfação dos usuários com a capacidade de obter informações e executar operações através de linguagem natural intuitiva. A capacidade do sistema de manter contexto conversacional e permitir refinamento iterativo de consultas emergiu como um fator importante para a produtividade, permitindo que usuários explorem dados e funcionalidades de forma exploratória e interativa.</w:t>
      </w:r>
    </w:p>
    <w:bookmarkEnd w:id="63"/>
    <w:bookmarkStart w:id="64" w:name="discussão-crítica-dos-resultados"/>
    <w:p>
      <w:pPr>
        <w:pStyle w:val="Ttulo2"/>
      </w:pPr>
      <w:r>
        <w:t xml:space="preserve">4.6 Discussão Crítica dos Resultados</w:t>
      </w:r>
    </w:p>
    <w:p>
      <w:pPr>
        <w:pStyle w:val="FirstParagraph"/>
      </w:pPr>
      <w:r>
        <w:t xml:space="preserve">Os resultados obtidos demonstram que a abordagem OpenAPI-MCP oferece uma solução viável e promissora para a integração de agentes conversacionais com sistemas web existentes. A capacidade de reutilizar especificações OpenAPI estabelecidas para geração automática de servidores MCP representa uma contribuição significativa para reduzir o esforço de desenvolvimento e manutenção de integrações personalizadas.</w:t>
      </w:r>
    </w:p>
    <w:p>
      <w:pPr>
        <w:pStyle w:val="BodyText"/>
      </w:pPr>
      <w:r>
        <w:t xml:space="preserve">A padronização proporcionada pelo protocolo MCP emergiu como um benefício fundamental, permitindo que organizações integrem múltiplos sistemas através de uma interface unificada sem necessidade de desenvolvimento customizado para cada integração. Esta característica tem implicações importantes para a redução de custos e complexidade em ambientes corporativos com ecossistemas tecnológicos heterogêneos.</w:t>
      </w:r>
    </w:p>
    <w:p>
      <w:pPr>
        <w:pStyle w:val="BodyText"/>
      </w:pPr>
      <w:r>
        <w:t xml:space="preserve">No entanto, a avaliação também revelou limitações importantes que devem ser consideradas em implementações práticas. A qualidade da integração demonstrou dependência direta da completude e precisão das especificações OpenAPI originais, o que pode representar um desafio em organizações com documentação de API inconsistente ou desatualizada. O overhead introduzido pelas camadas de abstração, embora mínimo, pode tornar-se significativo em cenários de alta performance onde latência é crítica.</w:t>
      </w:r>
    </w:p>
    <w:p>
      <w:pPr>
        <w:pStyle w:val="BodyText"/>
      </w:pPr>
      <w:r>
        <w:t xml:space="preserve">A complexidade de configuração inicial, particularmente para cenários envolvendo múltiplos sistemas com diferentes esquemas de autenticação, representa um desafio prático que deve ser considerado cuidadosamente. Embora a abordagem proposta reduza significativamente o esforço comparado ao desenvolvimento manual de funções personalizadas para cada sistema, ela ainda requer intervenção técnica especializada para configuração adequada dos servidores MCP, gestão de autenticação e integração com especificações OpenAPI. Esta necessidade de expertise técnica pode limitar a adoção em organizações com recursos técnicos limitados. A análise dos resultados sugere que a abordagem é mais adequada para organizações que possuem capacidade técnica interna adequada para implementação e manutenção inicial, onde o investimento em configuração, embora menor que o desenvolvimento customizado tradicional, ainda requer conhecimento técnico considerável. O requisito de expertise técnica permanece como uma barreira potencial para adoção mais ampla, fazendo com que o potencial para aplicação em ambientes corporativos seja promissor, mas condicionado à disponibilidade de recursos técnicos apropriados para implementação e manutenção contínua.</w:t>
      </w:r>
    </w:p>
    <w:bookmarkEnd w:id="64"/>
    <w:bookmarkEnd w:id="65"/>
    <w:bookmarkStart w:id="70"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Start w:id="66" w:name="síntese-dos-resultados-principais"/>
    <w:p>
      <w:pPr>
        <w:pStyle w:val="Ttulo2"/>
      </w:pPr>
      <w:r>
        <w:t xml:space="preserve">5.1 Síntese dos Resultados Principais</w:t>
      </w:r>
    </w:p>
    <w:p>
      <w:pPr>
        <w:pStyle w:val="FirstParagraph"/>
      </w:pPr>
      <w:r>
        <w:t xml:space="preserve">A pesquisa estabeleceu que a automação da conversão de especificações OpenAPI para servidores MCP representa uma contribuição significativa para reduzir as barreiras técnicas tradicionalmente associadas à integração de agentes conversacionais em ambientes corporativos. O sistema desenvolvido demonstrou capacidade de processar especificações complexas mantendo integridade semântica e funcional, possibilitando que organizações aproveitem documentação de API existente para criar interfaces conversacionais sem necessidade de desenvolvimento customizado extensivo.</w:t>
      </w:r>
    </w:p>
    <w:p>
      <w:pPr>
        <w:pStyle w:val="BodyText"/>
      </w:pPr>
      <w:r>
        <w:t xml:space="preserve">A eficácia da integração com modelos de linguagem de grande escala confirmou que a arquitetura proposta pode servir como ponte efetiva entre a expressividade da linguagem natural e a precisão requerida para operações de sistema. A capacidade de manter contexto conversacional enquanto executa operações técnicas complexas emergiu como um diferencial importante para cenários de uso prático, permitindo interações mais naturais e produtivas.</w:t>
      </w:r>
    </w:p>
    <w:p>
      <w:pPr>
        <w:pStyle w:val="BodyText"/>
      </w:pPr>
      <w:r>
        <w:t xml:space="preserve">Os resultados de segurança e robustez indicaram que a implementação oferece proteções adequadas para ambientes corporativos, com validação em múltiplas camadas e capacidades de auditoria essenciais para contextos onde conformidade e rastreabilidade são críticas. A resistência demonstrada contra vetores de ataque comuns, incluindo injeção de prompt e entradas mal-formadas, fornece base sólida para consideração em aplicações de produção.</w:t>
      </w:r>
    </w:p>
    <w:bookmarkEnd w:id="66"/>
    <w:bookmarkStart w:id="67" w:name="contribuições-da-pesquisa"/>
    <w:p>
      <w:pPr>
        <w:pStyle w:val="Ttulo2"/>
      </w:pPr>
      <w:r>
        <w:t xml:space="preserve">5.2 Contribuições da Pesquisa</w:t>
      </w:r>
    </w:p>
    <w:p>
      <w:pPr>
        <w:pStyle w:val="FirstParagraph"/>
      </w:pPr>
      <w:r>
        <w:t xml:space="preserve">Este trabalho oferece contribuições em múltiplas dimensões para o avanço do conhecimento na área de integração de agentes conversacionais. Do ponto de vista metodológico, a pesquisa estabeleceu um framework abrangente de testes end-to-end que pode ser replicado por pesquisadores futuros para avaliação sistemática de abordagens de integração similares. A estruturação de testes em dimensões de performance, segurança e experiência do usuário oferece um modelo para avaliação holística de sistemas baseados em IA.</w:t>
      </w:r>
    </w:p>
    <w:p>
      <w:pPr>
        <w:pStyle w:val="BodyText"/>
      </w:pPr>
      <w:r>
        <w:t xml:space="preserve">A contribuição técnica principal reside na demonstração prática de como especificações OpenAPI podem ser sistematicamente convertidas em ferramentas utilizáveis por modelos de linguagem através do protocolo MCP. A arquitetura modular desenvolvida, incluindo geração automática de código, gerenciamento de múltiplos servidores e integração com LLMs, fornece um blueprint reproduzível para implementações similares em diferentes contextos organizacionais.</w:t>
      </w:r>
    </w:p>
    <w:p>
      <w:pPr>
        <w:pStyle w:val="BodyText"/>
      </w:pPr>
      <w:r>
        <w:t xml:space="preserve">Do ponto de vista prático, a pesquisa demonstra como organizações podem aproveitar investimentos existentes em documentação OpenAPI para democratizar o acesso a sistemas técnicos complexos. A eliminação da necessidade de interfaces gráficas especializadas para cada sistema representa uma simplificação significativa na experiência do usuário, com potencial impacto transformador na acessibilidade de tecnologias empresariais.</w:t>
      </w:r>
    </w:p>
    <w:bookmarkEnd w:id="67"/>
    <w:bookmarkStart w:id="68" w:name="implicações-práticas"/>
    <w:p>
      <w:pPr>
        <w:pStyle w:val="Ttulo2"/>
      </w:pPr>
      <w:r>
        <w:t xml:space="preserve">5.3 Implicações Práticas</w:t>
      </w:r>
    </w:p>
    <w:p>
      <w:pPr>
        <w:pStyle w:val="FirstParagraph"/>
      </w:pPr>
      <w:r>
        <w:t xml:space="preserve">As implicações práticas dos resultados obtidos estendem-se além do contexto específico desta pesquisa, sugerindo direções promissoras para a evolução da interação humano-computador em ambientes corporativos. A capacidade demonstrada de integrar múltiplos sistemas através de uma única interface conversacional oferece caminhos para simplificação substancial de workflows empresariais, particularmente relevante considerando a crescente complexidade dos ecossistemas tecnológicos organizacionais.</w:t>
      </w:r>
    </w:p>
    <w:p>
      <w:pPr>
        <w:pStyle w:val="BodyText"/>
      </w:pPr>
      <w:r>
        <w:t xml:space="preserve">A abordagem validada tem potencial particular para beneficiar organizações que enfrentam desafios de integração entre sistemas heterogêneos, comum em ambientes onde crescimento orgânico ou aquisições resultaram em paisagens tecnológicas fragmentadas. A capacidade de reutilizar especificações OpenAPI existentes pode acelerar significativamente a implementação de soluções de integração comparado a abordagens que requerem desenvolvimento customizado para cada sistema.</w:t>
      </w:r>
    </w:p>
    <w:p>
      <w:pPr>
        <w:pStyle w:val="BodyText"/>
      </w:pPr>
      <w:r>
        <w:t xml:space="preserve">Para desenvolvedores e arquitetos de sistemas, os resultados sugerem que investimentos em documentação OpenAPI de alta qualidade podem gerar retornos amplificados através da possibilidade de geração automática de interfaces conversacionais. Esta perspectiva pode influenciar decisões de design de API e práticas de documentação, promovendo padrões mais consistentes e abrangentes.</w:t>
      </w:r>
    </w:p>
    <w:bookmarkEnd w:id="68"/>
    <w:bookmarkStart w:id="69" w:name="limitações-e-trabalhos-futuros"/>
    <w:p>
      <w:pPr>
        <w:pStyle w:val="Ttulo2"/>
      </w:pPr>
      <w:r>
        <w:t xml:space="preserve">5.4 Limitações e Trabalhos Futuros</w:t>
      </w:r>
    </w:p>
    <w:p>
      <w:pPr>
        <w:pStyle w:val="FirstParagraph"/>
      </w:pPr>
      <w:r>
        <w:t xml:space="preserve">Embora os resultados sejam promissores, várias limitações identificadas durante a pesquisa merecem consideração cuidadosa. A dependência da qualidade das especificações OpenAPI representa uma restrição fundamental que pode limitar a aplicabilidade da abordagem em organizações com práticas inconsistentes de documentação. Futuras pesquisas poderiam explorar técnicas de inferência automática ou correção de especificações incompletas para mitigar esta limitação.</w:t>
      </w:r>
    </w:p>
    <w:p>
      <w:pPr>
        <w:pStyle w:val="BodyText"/>
      </w:pPr>
      <w:r>
        <w:t xml:space="preserve">A escalabilidade da solução para cenários com dezenas ou centenas de sistemas integrados permanece uma questão aberta que requer investigação adicional. Embora os testes demonstraram viabilidade com múltiplos servidores, os limites práticos e estratégias de otimização para grande escala necessitam exploração mais profunda. Pesquisas futuras poderiam investigar técnicas de cache inteligente, paralelização de operações e estratégias de balanceamento de carga específicas para contextos MCP.</w:t>
      </w:r>
    </w:p>
    <w:p>
      <w:pPr>
        <w:pStyle w:val="BodyText"/>
      </w:pPr>
      <w:r>
        <w:t xml:space="preserve">O escopo atual da pesquisa concentrou-se em APIs REST documentadas com OpenAPI, deixando protocolos alternativos como GraphQL, gRPC ou WebSockets fora do escopo. A extensão da abordagem para suportar múltiplos protocolos de comunicação representaria uma evolução natural e valiosa do trabalho. Adicionalmente, a investigação de capacidades de aprendizado adaptativo, onde o sistema melhora sua performance baseado em padrões de uso, oferece direções promissoras para pesquisa futura.</w:t>
      </w:r>
    </w:p>
    <w:p>
      <w:pPr>
        <w:pStyle w:val="BodyText"/>
      </w:pPr>
      <w:r>
        <w:t xml:space="preserve">A avaliação de segurança, embora abrangente dentro do escopo definido, poderia beneficiar-se de análise mais profunda de cenários adversários sofisticados e avaliação de resistência contra ataques coordenados de múltiplos vetores. O desenvolvimento de frameworks de teste de segurança específicos para sistemas baseados em MCP representaria uma contribuição valiosa para a comunidade de pesquisa.</w:t>
      </w:r>
    </w:p>
    <w:p>
      <w:pPr>
        <w:pStyle w:val="BodyText"/>
      </w:pPr>
      <w:r>
        <w:t xml:space="preserve">A realização desta pesquisa demonstra que a integração de agentes conversacionais em sistemas web através da abordagem OpenAPI-MCP é não apenas tecnicamente viável, mas oferece benefícios substantivos para acessibilidade, usabilidade e eficiência operacional. Os resultados estabelecem uma base sólida para futuras investigações e implementações práticas, contribuindo para o avanço contínuo da área de interação humano-computador e integração de sistemas baseados em inteligência artificial.</w:t>
      </w:r>
    </w:p>
    <w:bookmarkEnd w:id="69"/>
    <w:bookmarkEnd w:id="70"/>
    <w:bookmarkStart w:id="123" w:name="referências"/>
    <w:p>
      <w:pPr>
        <w:pStyle w:val="Ttulo1"/>
      </w:pPr>
      <w:r>
        <w:t xml:space="preserve">REFERÊNCIAS</w:t>
      </w:r>
    </w:p>
    <w:bookmarkStart w:id="122" w:name="refs"/>
    <w:bookmarkStart w:id="72"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71">
        <w:r>
          <w:rPr>
            <w:rStyle w:val="Hyperlink"/>
          </w:rPr>
          <w:t xml:space="preserve">https://www.anthropic.com/news/100k-context-windows</w:t>
        </w:r>
      </w:hyperlink>
      <w:r>
        <w:t xml:space="preserve">&gt;.</w:t>
      </w:r>
    </w:p>
    <w:bookmarkEnd w:id="72"/>
    <w:bookmarkStart w:id="74"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73">
        <w:r>
          <w:rPr>
            <w:rStyle w:val="Hyperlink"/>
          </w:rPr>
          <w:t xml:space="preserve">https://www.anthropic.com/news/model-context-protocol</w:t>
        </w:r>
      </w:hyperlink>
      <w:r>
        <w:t xml:space="preserve">&gt;. Acesso em: 12 abr. 2025a.</w:t>
      </w:r>
    </w:p>
    <w:bookmarkEnd w:id="74"/>
    <w:bookmarkStart w:id="75"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73">
        <w:r>
          <w:rPr>
            <w:rStyle w:val="Hyperlink"/>
          </w:rPr>
          <w:t xml:space="preserve">https://www.anthropic.com/news/model-context-protocol</w:t>
        </w:r>
      </w:hyperlink>
      <w:r>
        <w:t xml:space="preserve">&gt;</w:t>
      </w:r>
    </w:p>
    <w:bookmarkEnd w:id="75"/>
    <w:bookmarkStart w:id="77"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6">
        <w:r>
          <w:rPr>
            <w:rStyle w:val="Hyperlink"/>
          </w:rPr>
          <w:t xml:space="preserve">https://developers.redhat.com/blog/2024/10/25/building-agents-large-language-modelsllms-and-nodejs</w:t>
        </w:r>
      </w:hyperlink>
      <w:r>
        <w:t xml:space="preserve">, 2024.</w:t>
      </w:r>
    </w:p>
    <w:bookmarkEnd w:id="77"/>
    <w:bookmarkStart w:id="79"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78">
        <w:r>
          <w:rPr>
            <w:rStyle w:val="Hyperlink"/>
          </w:rPr>
          <w:t xml:space="preserve">https://arxiv.org/abs/2005.14165</w:t>
        </w:r>
      </w:hyperlink>
      <w:r>
        <w:t xml:space="preserve">&gt;</w:t>
      </w:r>
    </w:p>
    <w:bookmarkEnd w:id="79"/>
    <w:bookmarkStart w:id="81"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80">
        <w:r>
          <w:rPr>
            <w:rStyle w:val="Hyperlink"/>
          </w:rPr>
          <w:t xml:space="preserve">https://hal.science/hal-04545073</w:t>
        </w:r>
      </w:hyperlink>
      <w:r>
        <w:t xml:space="preserve">&gt;</w:t>
      </w:r>
    </w:p>
    <w:bookmarkEnd w:id="81"/>
    <w:bookmarkStart w:id="83" w:name="ref-Deng2023AMA"/>
    <w:p>
      <w:pPr>
        <w:pStyle w:val="Bibliography"/>
      </w:pPr>
      <w:r>
        <w:t xml:space="preserve">DENG, X.</w:t>
      </w:r>
      <w:r>
        <w:t xml:space="preserve"> </w:t>
      </w:r>
      <w:hyperlink r:id="rId82">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83"/>
    <w:bookmarkStart w:id="85"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84">
        <w:r>
          <w:rPr>
            <w:rStyle w:val="Hyperlink"/>
          </w:rPr>
          <w:t xml:space="preserve">https://arxiv.org/abs/1707.05015</w:t>
        </w:r>
      </w:hyperlink>
      <w:r>
        <w:t xml:space="preserve">&gt;</w:t>
      </w:r>
    </w:p>
    <w:bookmarkEnd w:id="85"/>
    <w:bookmarkStart w:id="87"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6">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7"/>
    <w:bookmarkStart w:id="89" w:name="ref-inie2025summon"/>
    <w:p>
      <w:pPr>
        <w:pStyle w:val="Bibliography"/>
      </w:pPr>
      <w:r>
        <w:t xml:space="preserve">INIE, N.; STRAY, J.; DERCZYNSKI, L.</w:t>
      </w:r>
      <w:r>
        <w:t xml:space="preserve"> </w:t>
      </w:r>
      <w:hyperlink r:id="rId88">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89"/>
    <w:bookmarkStart w:id="91" w:name="ref-john2025owasp"/>
    <w:p>
      <w:pPr>
        <w:pStyle w:val="Bibliography"/>
      </w:pPr>
      <w:r>
        <w:t xml:space="preserve">JOHN, S. et al.</w:t>
      </w:r>
      <w:r>
        <w:t xml:space="preserve"> </w:t>
      </w:r>
      <w:hyperlink r:id="rId90">
        <w:r>
          <w:rPr>
            <w:rStyle w:val="Hyperlink"/>
            <w:b/>
            <w:bCs/>
          </w:rPr>
          <w:t xml:space="preserve">OWASP Top 10 for LLM Apps &amp; Gen AI Agentic Security Initiative</w:t>
        </w:r>
      </w:hyperlink>
      <w:r>
        <w:t xml:space="preserve">. tese de doutorado—[s.l.] OWASP, 2025.</w:t>
      </w:r>
    </w:p>
    <w:bookmarkEnd w:id="91"/>
    <w:bookmarkStart w:id="93" w:name="ref-Kocaballi2019"/>
    <w:p>
      <w:pPr>
        <w:pStyle w:val="Bibliography"/>
      </w:pPr>
      <w:r>
        <w:t xml:space="preserve">KOCABALLI, A. B. et al.</w:t>
      </w:r>
      <w:r>
        <w:t xml:space="preserve"> </w:t>
      </w:r>
      <w:hyperlink r:id="rId92">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93"/>
    <w:bookmarkStart w:id="95" w:name="ref-Lister2020AccessibleCU"/>
    <w:p>
      <w:pPr>
        <w:pStyle w:val="Bibliography"/>
      </w:pPr>
      <w:r>
        <w:t xml:space="preserve">LISTER, K. et al.</w:t>
      </w:r>
      <w:r>
        <w:t xml:space="preserve"> </w:t>
      </w:r>
      <w:hyperlink r:id="rId94">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95"/>
    <w:bookmarkStart w:id="97"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96">
        <w:r>
          <w:rPr>
            <w:rStyle w:val="Hyperlink"/>
          </w:rPr>
          <w:t xml:space="preserve">https://modelcontextprotocol.io/introduction</w:t>
        </w:r>
      </w:hyperlink>
      <w:r>
        <w:t xml:space="preserve">&gt;</w:t>
      </w:r>
    </w:p>
    <w:bookmarkEnd w:id="97"/>
    <w:bookmarkStart w:id="99"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98">
        <w:r>
          <w:rPr>
            <w:rStyle w:val="Hyperlink"/>
          </w:rPr>
          <w:t xml:space="preserve">https://modelcontextprotocol.io/specification/2025-03-26/index</w:t>
        </w:r>
      </w:hyperlink>
      <w:r>
        <w:t xml:space="preserve">&gt;. Acesso em: 12 abr. 2025.</w:t>
      </w:r>
    </w:p>
    <w:bookmarkEnd w:id="99"/>
    <w:bookmarkStart w:id="101"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00">
        <w:r>
          <w:rPr>
            <w:rStyle w:val="Hyperlink"/>
          </w:rPr>
          <w:t xml:space="preserve">https://openai.com/index/instruction-following/</w:t>
        </w:r>
      </w:hyperlink>
      <w:r>
        <w:t xml:space="preserve">&gt;. Acesso em: 12 abr. 2025.</w:t>
      </w:r>
    </w:p>
    <w:bookmarkEnd w:id="101"/>
    <w:bookmarkStart w:id="103" w:name="ref-openai2023gpt4"/>
    <w:p>
      <w:pPr>
        <w:pStyle w:val="Bibliography"/>
      </w:pPr>
      <w:r>
        <w:t xml:space="preserve">OPENAI.</w:t>
      </w:r>
      <w:r>
        <w:t xml:space="preserve"> </w:t>
      </w:r>
      <w:r>
        <w:rPr>
          <w:b/>
          <w:bCs/>
        </w:rPr>
        <w:t xml:space="preserve">GPT-4 Research</w:t>
      </w:r>
      <w:r>
        <w:t xml:space="preserve">. [s.l.] OpenAI, a2023. Disponível em: &lt;</w:t>
      </w:r>
      <w:hyperlink r:id="rId102">
        <w:r>
          <w:rPr>
            <w:rStyle w:val="Hyperlink"/>
          </w:rPr>
          <w:t xml:space="preserve">https://openai.com/index/gpt-4-research/</w:t>
        </w:r>
      </w:hyperlink>
      <w:r>
        <w:t xml:space="preserve">&gt;.</w:t>
      </w:r>
    </w:p>
    <w:bookmarkEnd w:id="103"/>
    <w:bookmarkStart w:id="105"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04">
        <w:r>
          <w:rPr>
            <w:rStyle w:val="Hyperlink"/>
          </w:rPr>
          <w:t xml:space="preserve">https://openai.com/index/function-calling-and-other-api-updates/</w:t>
        </w:r>
      </w:hyperlink>
      <w:r>
        <w:t xml:space="preserve">&gt;. Acesso em: 12 abr. 2025b.</w:t>
      </w:r>
    </w:p>
    <w:bookmarkEnd w:id="105"/>
    <w:bookmarkStart w:id="107" w:name="ref-OpenAI2023"/>
    <w:p>
      <w:pPr>
        <w:pStyle w:val="Bibliography"/>
      </w:pPr>
      <w:r>
        <w:t xml:space="preserve">OPENAI.</w:t>
      </w:r>
      <w:r>
        <w:t xml:space="preserve"> </w:t>
      </w:r>
      <w:r>
        <w:rPr>
          <w:b/>
          <w:bCs/>
        </w:rPr>
        <w:t xml:space="preserve">ChatGPT plugins</w:t>
      </w:r>
      <w:r>
        <w:t xml:space="preserve">. OpenAI Product Blog, mar. c2023. Disponível em: &lt;</w:t>
      </w:r>
      <w:hyperlink r:id="rId106">
        <w:r>
          <w:rPr>
            <w:rStyle w:val="Hyperlink"/>
          </w:rPr>
          <w:t xml:space="preserve">https://openai.com/blog/chatgpt-plugins</w:t>
        </w:r>
      </w:hyperlink>
      <w:r>
        <w:t xml:space="preserve">&gt;</w:t>
      </w:r>
    </w:p>
    <w:bookmarkEnd w:id="107"/>
    <w:bookmarkStart w:id="109"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08">
        <w:r>
          <w:rPr>
            <w:rStyle w:val="Hyperlink"/>
          </w:rPr>
          <w:t xml:space="preserve">https://learn.openapis.org/docs/getting-started</w:t>
        </w:r>
      </w:hyperlink>
      <w:r>
        <w:t xml:space="preserve">&gt;</w:t>
      </w:r>
    </w:p>
    <w:bookmarkEnd w:id="109"/>
    <w:bookmarkStart w:id="111"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10">
        <w:r>
          <w:rPr>
            <w:rStyle w:val="Hyperlink"/>
          </w:rPr>
          <w:t xml:space="preserve">https://csrc.nist.gov/pubs/ai/100/2/e2023/final</w:t>
        </w:r>
      </w:hyperlink>
      <w:r>
        <w:t xml:space="preserve">&gt;.</w:t>
      </w:r>
    </w:p>
    <w:bookmarkEnd w:id="111"/>
    <w:bookmarkStart w:id="113" w:name="ref-RAPP201849"/>
    <w:p>
      <w:pPr>
        <w:pStyle w:val="Bibliography"/>
      </w:pPr>
      <w:r>
        <w:t xml:space="preserve">RAPP, A. et al.</w:t>
      </w:r>
      <w:r>
        <w:t xml:space="preserve"> </w:t>
      </w:r>
      <w:hyperlink r:id="rId112">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13"/>
    <w:bookmarkStart w:id="115" w:name="ref-Postman2023"/>
    <w:p>
      <w:pPr>
        <w:pStyle w:val="Bibliography"/>
      </w:pPr>
      <w:r>
        <w:t xml:space="preserve">THE POSTMAN TEAM.</w:t>
      </w:r>
      <w:r>
        <w:t xml:space="preserve"> </w:t>
      </w:r>
      <w:r>
        <w:rPr>
          <w:b/>
          <w:bCs/>
        </w:rPr>
        <w:t xml:space="preserve">What is OpenAPI?</w:t>
      </w:r>
      <w:r>
        <w:t xml:space="preserve"> Postman Blog, ago. 2023. Disponível em: &lt;</w:t>
      </w:r>
      <w:hyperlink r:id="rId114">
        <w:r>
          <w:rPr>
            <w:rStyle w:val="Hyperlink"/>
          </w:rPr>
          <w:t xml:space="preserve">https://blog.postman.com/what-is-openapi/</w:t>
        </w:r>
      </w:hyperlink>
      <w:r>
        <w:t xml:space="preserve">&gt;</w:t>
      </w:r>
    </w:p>
    <w:bookmarkEnd w:id="115"/>
    <w:bookmarkStart w:id="117"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16">
        <w:r>
          <w:rPr>
            <w:rStyle w:val="Hyperlink"/>
          </w:rPr>
          <w:t xml:space="preserve">https://arxiv.org/abs/2201.11903</w:t>
        </w:r>
      </w:hyperlink>
      <w:r>
        <w:t xml:space="preserve">&gt;</w:t>
      </w:r>
    </w:p>
    <w:bookmarkEnd w:id="117"/>
    <w:bookmarkStart w:id="119" w:name="ref-wu2023defending"/>
    <w:p>
      <w:pPr>
        <w:pStyle w:val="Bibliography"/>
      </w:pPr>
      <w:r>
        <w:t xml:space="preserve">WU, F. et al.</w:t>
      </w:r>
      <w:r>
        <w:t xml:space="preserve"> </w:t>
      </w:r>
      <w:hyperlink r:id="rId118">
        <w:r>
          <w:rPr>
            <w:rStyle w:val="Hyperlink"/>
          </w:rPr>
          <w:t xml:space="preserve">Defending chatgpt against jailbreak attack via self-reminder</w:t>
        </w:r>
      </w:hyperlink>
      <w:r>
        <w:t xml:space="preserve">. 2023.</w:t>
      </w:r>
    </w:p>
    <w:bookmarkEnd w:id="119"/>
    <w:bookmarkStart w:id="121"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20">
        <w:r>
          <w:rPr>
            <w:rStyle w:val="Hyperlink"/>
          </w:rPr>
          <w:t xml:space="preserve">https://arxiv.org/abs/2305.10601</w:t>
        </w:r>
      </w:hyperlink>
      <w:r>
        <w:t xml:space="preserve">&gt;</w:t>
      </w:r>
    </w:p>
    <w:bookmarkEnd w:id="121"/>
    <w:bookmarkEnd w:id="122"/>
    <w:bookmarkEnd w:id="123"/>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1" Target="media/rId51.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94" Target="https://api.semanticscholar.org/CorpusID:218539971" TargetMode="External" /><Relationship Type="http://schemas.openxmlformats.org/officeDocument/2006/relationships/hyperlink" Id="rId82" Target="https://api.semanticscholar.org/CorpusID:258259387" TargetMode="External" /><Relationship Type="http://schemas.openxmlformats.org/officeDocument/2006/relationships/hyperlink" Id="rId84" Target="https://arxiv.org/abs/1707.05015" TargetMode="External" /><Relationship Type="http://schemas.openxmlformats.org/officeDocument/2006/relationships/hyperlink" Id="rId78" Target="https://arxiv.org/abs/2005.14165" TargetMode="External" /><Relationship Type="http://schemas.openxmlformats.org/officeDocument/2006/relationships/hyperlink" Id="rId116" Target="https://arxiv.org/abs/2201.11903" TargetMode="External" /><Relationship Type="http://schemas.openxmlformats.org/officeDocument/2006/relationships/hyperlink" Id="rId120" Target="https://arxiv.org/abs/2305.10601" TargetMode="External" /><Relationship Type="http://schemas.openxmlformats.org/officeDocument/2006/relationships/hyperlink" Id="rId114" Target="https://blog.postman.com/what-is-openapi/" TargetMode="External" /><Relationship Type="http://schemas.openxmlformats.org/officeDocument/2006/relationships/hyperlink" Id="rId110" Target="https://csrc.nist.gov/pubs/ai/100/2/e2023/final" TargetMode="External" /><Relationship Type="http://schemas.openxmlformats.org/officeDocument/2006/relationships/hyperlink" Id="rId76" Target="https://developers.redhat.com/blog/2024/10/25/building-agents-large-language-modelsllms-and-nodejs" TargetMode="External" /><Relationship Type="http://schemas.openxmlformats.org/officeDocument/2006/relationships/hyperlink" Id="rId112" Target="https://doi.org/10.1016/j.ijhcs.2018.07.005" TargetMode="External" /><Relationship Type="http://schemas.openxmlformats.org/officeDocument/2006/relationships/hyperlink" Id="rId92" Target="https://doi.org/10.2196/15360" TargetMode="External" /><Relationship Type="http://schemas.openxmlformats.org/officeDocument/2006/relationships/hyperlink" Id="rId90" Target="https://genai.owasp.org/llmrisk/llm01-prompt-injection" TargetMode="External" /><Relationship Type="http://schemas.openxmlformats.org/officeDocument/2006/relationships/hyperlink" Id="rId80" Target="https://hal.science/hal-04545073" TargetMode="External" /><Relationship Type="http://schemas.openxmlformats.org/officeDocument/2006/relationships/hyperlink" Id="rId88" Target="https://journals.plos.org/plosone/article?id=10.1371/journal.pone.0314658" TargetMode="External" /><Relationship Type="http://schemas.openxmlformats.org/officeDocument/2006/relationships/hyperlink" Id="rId108" Target="https://learn.openapis.org/docs/getting-started" TargetMode="External" /><Relationship Type="http://schemas.openxmlformats.org/officeDocument/2006/relationships/hyperlink" Id="rId96" Target="https://modelcontextprotocol.io/introduction" TargetMode="External" /><Relationship Type="http://schemas.openxmlformats.org/officeDocument/2006/relationships/hyperlink" Id="rId98" Target="https://modelcontextprotocol.io/specification/2025-03-26/index" TargetMode="External" /><Relationship Type="http://schemas.openxmlformats.org/officeDocument/2006/relationships/hyperlink" Id="rId106" Target="https://openai.com/blog/chatgpt-plugins" TargetMode="External" /><Relationship Type="http://schemas.openxmlformats.org/officeDocument/2006/relationships/hyperlink" Id="rId104" Target="https://openai.com/index/function-calling-and-other-api-updates/" TargetMode="External" /><Relationship Type="http://schemas.openxmlformats.org/officeDocument/2006/relationships/hyperlink" Id="rId102" Target="https://openai.com/index/gpt-4-research/" TargetMode="External" /><Relationship Type="http://schemas.openxmlformats.org/officeDocument/2006/relationships/hyperlink" Id="rId100" Target="https://openai.com/index/instruction-following/" TargetMode="External" /><Relationship Type="http://schemas.openxmlformats.org/officeDocument/2006/relationships/hyperlink" Id="rId71" Target="https://www.anthropic.com/news/100k-context-windows" TargetMode="External" /><Relationship Type="http://schemas.openxmlformats.org/officeDocument/2006/relationships/hyperlink" Id="rId73" Target="https://www.anthropic.com/news/model-context-protocol" TargetMode="External" /><Relationship Type="http://schemas.openxmlformats.org/officeDocument/2006/relationships/hyperlink" Id="rId86"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18"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94" Target="https://api.semanticscholar.org/CorpusID:218539971" TargetMode="External" /><Relationship Type="http://schemas.openxmlformats.org/officeDocument/2006/relationships/hyperlink" Id="rId82" Target="https://api.semanticscholar.org/CorpusID:258259387" TargetMode="External" /><Relationship Type="http://schemas.openxmlformats.org/officeDocument/2006/relationships/hyperlink" Id="rId84" Target="https://arxiv.org/abs/1707.05015" TargetMode="External" /><Relationship Type="http://schemas.openxmlformats.org/officeDocument/2006/relationships/hyperlink" Id="rId78" Target="https://arxiv.org/abs/2005.14165" TargetMode="External" /><Relationship Type="http://schemas.openxmlformats.org/officeDocument/2006/relationships/hyperlink" Id="rId116" Target="https://arxiv.org/abs/2201.11903" TargetMode="External" /><Relationship Type="http://schemas.openxmlformats.org/officeDocument/2006/relationships/hyperlink" Id="rId120" Target="https://arxiv.org/abs/2305.10601" TargetMode="External" /><Relationship Type="http://schemas.openxmlformats.org/officeDocument/2006/relationships/hyperlink" Id="rId114" Target="https://blog.postman.com/what-is-openapi/" TargetMode="External" /><Relationship Type="http://schemas.openxmlformats.org/officeDocument/2006/relationships/hyperlink" Id="rId110" Target="https://csrc.nist.gov/pubs/ai/100/2/e2023/final" TargetMode="External" /><Relationship Type="http://schemas.openxmlformats.org/officeDocument/2006/relationships/hyperlink" Id="rId76" Target="https://developers.redhat.com/blog/2024/10/25/building-agents-large-language-modelsllms-and-nodejs" TargetMode="External" /><Relationship Type="http://schemas.openxmlformats.org/officeDocument/2006/relationships/hyperlink" Id="rId112" Target="https://doi.org/10.1016/j.ijhcs.2018.07.005" TargetMode="External" /><Relationship Type="http://schemas.openxmlformats.org/officeDocument/2006/relationships/hyperlink" Id="rId92" Target="https://doi.org/10.2196/15360" TargetMode="External" /><Relationship Type="http://schemas.openxmlformats.org/officeDocument/2006/relationships/hyperlink" Id="rId90" Target="https://genai.owasp.org/llmrisk/llm01-prompt-injection" TargetMode="External" /><Relationship Type="http://schemas.openxmlformats.org/officeDocument/2006/relationships/hyperlink" Id="rId80" Target="https://hal.science/hal-04545073" TargetMode="External" /><Relationship Type="http://schemas.openxmlformats.org/officeDocument/2006/relationships/hyperlink" Id="rId88" Target="https://journals.plos.org/plosone/article?id=10.1371/journal.pone.0314658" TargetMode="External" /><Relationship Type="http://schemas.openxmlformats.org/officeDocument/2006/relationships/hyperlink" Id="rId108" Target="https://learn.openapis.org/docs/getting-started" TargetMode="External" /><Relationship Type="http://schemas.openxmlformats.org/officeDocument/2006/relationships/hyperlink" Id="rId96" Target="https://modelcontextprotocol.io/introduction" TargetMode="External" /><Relationship Type="http://schemas.openxmlformats.org/officeDocument/2006/relationships/hyperlink" Id="rId98" Target="https://modelcontextprotocol.io/specification/2025-03-26/index" TargetMode="External" /><Relationship Type="http://schemas.openxmlformats.org/officeDocument/2006/relationships/hyperlink" Id="rId106" Target="https://openai.com/blog/chatgpt-plugins" TargetMode="External" /><Relationship Type="http://schemas.openxmlformats.org/officeDocument/2006/relationships/hyperlink" Id="rId104" Target="https://openai.com/index/function-calling-and-other-api-updates/" TargetMode="External" /><Relationship Type="http://schemas.openxmlformats.org/officeDocument/2006/relationships/hyperlink" Id="rId102" Target="https://openai.com/index/gpt-4-research/" TargetMode="External" /><Relationship Type="http://schemas.openxmlformats.org/officeDocument/2006/relationships/hyperlink" Id="rId100" Target="https://openai.com/index/instruction-following/" TargetMode="External" /><Relationship Type="http://schemas.openxmlformats.org/officeDocument/2006/relationships/hyperlink" Id="rId71" Target="https://www.anthropic.com/news/100k-context-windows" TargetMode="External" /><Relationship Type="http://schemas.openxmlformats.org/officeDocument/2006/relationships/hyperlink" Id="rId73" Target="https://www.anthropic.com/news/model-context-protocol" TargetMode="External" /><Relationship Type="http://schemas.openxmlformats.org/officeDocument/2006/relationships/hyperlink" Id="rId86"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18"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7T23:46:36Z</dcterms:created>
  <dcterms:modified xsi:type="dcterms:W3CDTF">2025-05-27T23: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